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1861" w:rsidRPr="009C33BC" w:rsidRDefault="0001448E" w:rsidP="0001448E">
      <w:pPr>
        <w:tabs>
          <w:tab w:val="center" w:pos="4513"/>
          <w:tab w:val="left" w:pos="6288"/>
        </w:tabs>
        <w:spacing w:line="360" w:lineRule="auto"/>
        <w:rPr>
          <w:rFonts w:cstheme="minorHAnsi"/>
          <w:b/>
          <w:color w:val="002060"/>
          <w:sz w:val="32"/>
          <w:szCs w:val="32"/>
        </w:rPr>
      </w:pPr>
      <w:r w:rsidRPr="00130A32">
        <w:rPr>
          <w:rFonts w:cstheme="minorHAnsi"/>
          <w:b/>
          <w:color w:val="002060"/>
          <w:sz w:val="24"/>
          <w:szCs w:val="24"/>
        </w:rPr>
        <w:tab/>
      </w:r>
      <w:r w:rsidR="007844F7" w:rsidRPr="009C33BC">
        <w:rPr>
          <w:rFonts w:cstheme="minorHAnsi"/>
          <w:b/>
          <w:color w:val="002060"/>
          <w:sz w:val="32"/>
          <w:szCs w:val="32"/>
        </w:rPr>
        <w:t>Feedback form</w:t>
      </w:r>
      <w:r w:rsidRPr="009C33BC">
        <w:rPr>
          <w:rFonts w:cstheme="minorHAnsi"/>
          <w:b/>
          <w:color w:val="002060"/>
          <w:sz w:val="32"/>
          <w:szCs w:val="32"/>
        </w:rPr>
        <w:tab/>
      </w:r>
    </w:p>
    <w:p w:rsidR="00AC5725" w:rsidRDefault="00073C69" w:rsidP="0001448E">
      <w:pPr>
        <w:tabs>
          <w:tab w:val="center" w:pos="4513"/>
          <w:tab w:val="left" w:pos="6288"/>
        </w:tabs>
        <w:spacing w:line="360" w:lineRule="auto"/>
        <w:rPr>
          <w:rFonts w:cstheme="minorHAnsi"/>
          <w:bCs/>
          <w:color w:val="002060"/>
          <w:sz w:val="24"/>
          <w:szCs w:val="24"/>
        </w:rPr>
      </w:pPr>
      <w:r w:rsidRPr="009A1861">
        <w:rPr>
          <w:rFonts w:cstheme="minorHAnsi"/>
          <w:bCs/>
          <w:color w:val="002060"/>
          <w:sz w:val="24"/>
          <w:szCs w:val="24"/>
        </w:rPr>
        <w:t>I</w:t>
      </w:r>
      <w:r w:rsidR="00130A32" w:rsidRPr="009A1861">
        <w:rPr>
          <w:rFonts w:cstheme="minorHAnsi"/>
          <w:bCs/>
          <w:color w:val="002060"/>
          <w:sz w:val="24"/>
          <w:szCs w:val="24"/>
        </w:rPr>
        <w:t>f you wish to raise any issues experienced with the interpreting service</w:t>
      </w:r>
      <w:r w:rsidR="00536E88">
        <w:rPr>
          <w:rFonts w:cstheme="minorHAnsi"/>
          <w:bCs/>
          <w:color w:val="002060"/>
          <w:sz w:val="24"/>
          <w:szCs w:val="24"/>
        </w:rPr>
        <w:t>s</w:t>
      </w:r>
      <w:r w:rsidR="00130A32" w:rsidRPr="009A1861">
        <w:rPr>
          <w:rFonts w:cstheme="minorHAnsi"/>
          <w:bCs/>
          <w:color w:val="002060"/>
          <w:sz w:val="24"/>
          <w:szCs w:val="24"/>
        </w:rPr>
        <w:t xml:space="preserve"> provided by DA Languages</w:t>
      </w:r>
      <w:r w:rsidR="00536E88">
        <w:rPr>
          <w:rFonts w:cstheme="minorHAnsi"/>
          <w:bCs/>
          <w:color w:val="002060"/>
          <w:sz w:val="24"/>
          <w:szCs w:val="24"/>
        </w:rPr>
        <w:t xml:space="preserve"> to NHS Greater Glasgow &amp; Clyde</w:t>
      </w:r>
      <w:r w:rsidRPr="009A1861">
        <w:rPr>
          <w:rFonts w:cstheme="minorHAnsi"/>
          <w:bCs/>
          <w:color w:val="002060"/>
          <w:sz w:val="24"/>
          <w:szCs w:val="24"/>
        </w:rPr>
        <w:t>, please complete the following template and send</w:t>
      </w:r>
      <w:r w:rsidR="004F35BC" w:rsidRPr="009A1861">
        <w:rPr>
          <w:rFonts w:cstheme="minorHAnsi"/>
          <w:bCs/>
          <w:color w:val="002060"/>
          <w:sz w:val="24"/>
          <w:szCs w:val="24"/>
        </w:rPr>
        <w:t xml:space="preserve"> it</w:t>
      </w:r>
      <w:r w:rsidRPr="009A1861">
        <w:rPr>
          <w:rFonts w:cstheme="minorHAnsi"/>
          <w:bCs/>
          <w:color w:val="002060"/>
          <w:sz w:val="24"/>
          <w:szCs w:val="24"/>
        </w:rPr>
        <w:t xml:space="preserve"> back </w:t>
      </w:r>
      <w:r w:rsidR="004F35BC" w:rsidRPr="009A1861">
        <w:rPr>
          <w:rFonts w:cstheme="minorHAnsi"/>
          <w:bCs/>
          <w:color w:val="002060"/>
          <w:sz w:val="24"/>
          <w:szCs w:val="24"/>
        </w:rPr>
        <w:t xml:space="preserve">to </w:t>
      </w:r>
      <w:hyperlink r:id="rId11" w:history="1">
        <w:r w:rsidR="00564BC7" w:rsidRPr="009A1861">
          <w:rPr>
            <w:rStyle w:val="Hyperlink"/>
            <w:rFonts w:cstheme="minorHAnsi"/>
            <w:bCs/>
            <w:sz w:val="24"/>
            <w:szCs w:val="24"/>
          </w:rPr>
          <w:t>feedback@dalanguages.co.uk</w:t>
        </w:r>
      </w:hyperlink>
      <w:r w:rsidR="00592625">
        <w:rPr>
          <w:rFonts w:cstheme="minorHAnsi"/>
          <w:bCs/>
          <w:color w:val="002060"/>
          <w:sz w:val="24"/>
          <w:szCs w:val="24"/>
        </w:rPr>
        <w:t xml:space="preserve"> and add in copy </w:t>
      </w:r>
      <w:hyperlink r:id="rId12" w:history="1">
        <w:r w:rsidR="00AC5725" w:rsidRPr="00E66857">
          <w:rPr>
            <w:rStyle w:val="Hyperlink"/>
            <w:rFonts w:cstheme="minorHAnsi"/>
            <w:bCs/>
            <w:sz w:val="24"/>
            <w:szCs w:val="24"/>
          </w:rPr>
          <w:t>staff.bank@ggc.scot.nhs.uk</w:t>
        </w:r>
      </w:hyperlink>
    </w:p>
    <w:p w:rsidR="0001448E" w:rsidRPr="009A1861" w:rsidRDefault="00564BC7" w:rsidP="0001448E">
      <w:pPr>
        <w:tabs>
          <w:tab w:val="center" w:pos="4513"/>
          <w:tab w:val="left" w:pos="6288"/>
        </w:tabs>
        <w:spacing w:line="360" w:lineRule="auto"/>
        <w:rPr>
          <w:rFonts w:cstheme="minorHAnsi"/>
          <w:bCs/>
          <w:color w:val="002060"/>
          <w:sz w:val="24"/>
          <w:szCs w:val="24"/>
        </w:rPr>
      </w:pPr>
      <w:r w:rsidRPr="009A1861">
        <w:rPr>
          <w:rFonts w:cstheme="minorHAnsi"/>
          <w:bCs/>
          <w:color w:val="002060"/>
          <w:sz w:val="24"/>
          <w:szCs w:val="24"/>
        </w:rPr>
        <w:t xml:space="preserve">Our Voice of the Customer team will thoroughly investigate </w:t>
      </w:r>
      <w:r w:rsidR="00322D43">
        <w:rPr>
          <w:rFonts w:cstheme="minorHAnsi"/>
          <w:bCs/>
          <w:color w:val="002060"/>
          <w:sz w:val="24"/>
          <w:szCs w:val="24"/>
        </w:rPr>
        <w:t xml:space="preserve">any feedback received </w:t>
      </w:r>
      <w:r w:rsidRPr="009A1861">
        <w:rPr>
          <w:rFonts w:cstheme="minorHAnsi"/>
          <w:bCs/>
          <w:color w:val="002060"/>
          <w:sz w:val="24"/>
          <w:szCs w:val="24"/>
        </w:rPr>
        <w:t xml:space="preserve">and </w:t>
      </w:r>
      <w:r w:rsidR="00322D43">
        <w:rPr>
          <w:rFonts w:cstheme="minorHAnsi"/>
          <w:bCs/>
          <w:color w:val="002060"/>
          <w:sz w:val="24"/>
          <w:szCs w:val="24"/>
        </w:rPr>
        <w:t xml:space="preserve">will </w:t>
      </w:r>
      <w:r w:rsidR="009A1861" w:rsidRPr="009A1861">
        <w:rPr>
          <w:rFonts w:cstheme="minorHAnsi"/>
          <w:bCs/>
          <w:color w:val="002060"/>
          <w:sz w:val="24"/>
          <w:szCs w:val="24"/>
        </w:rPr>
        <w:t xml:space="preserve">follow up with </w:t>
      </w:r>
      <w:r w:rsidR="00CC663A">
        <w:rPr>
          <w:rFonts w:cstheme="minorHAnsi"/>
          <w:bCs/>
          <w:color w:val="002060"/>
          <w:sz w:val="24"/>
          <w:szCs w:val="24"/>
        </w:rPr>
        <w:t>detailed</w:t>
      </w:r>
      <w:r w:rsidR="009A1861" w:rsidRPr="009A1861">
        <w:rPr>
          <w:rFonts w:cstheme="minorHAnsi"/>
          <w:bCs/>
          <w:color w:val="002060"/>
          <w:sz w:val="24"/>
          <w:szCs w:val="24"/>
        </w:rPr>
        <w:t xml:space="preserve"> outcome</w:t>
      </w:r>
      <w:r w:rsidR="00322D43">
        <w:rPr>
          <w:rFonts w:cstheme="minorHAnsi"/>
          <w:bCs/>
          <w:color w:val="002060"/>
          <w:sz w:val="24"/>
          <w:szCs w:val="24"/>
        </w:rPr>
        <w:t xml:space="preserve"> of their findings</w:t>
      </w:r>
      <w:r w:rsidR="00CC663A">
        <w:rPr>
          <w:rFonts w:cstheme="minorHAnsi"/>
          <w:bCs/>
          <w:color w:val="002060"/>
          <w:sz w:val="24"/>
          <w:szCs w:val="24"/>
        </w:rPr>
        <w:t xml:space="preserve">, including any corrective actions. </w:t>
      </w:r>
    </w:p>
    <w:p w:rsidR="00E871DB" w:rsidRPr="00130A32" w:rsidRDefault="00E871DB" w:rsidP="0001448E">
      <w:pPr>
        <w:tabs>
          <w:tab w:val="center" w:pos="4513"/>
          <w:tab w:val="left" w:pos="6288"/>
        </w:tabs>
        <w:spacing w:line="360" w:lineRule="auto"/>
        <w:rPr>
          <w:rFonts w:cstheme="minorHAnsi"/>
          <w:b/>
          <w:color w:val="00206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F27A19" w:rsidTr="0001448E">
        <w:tc>
          <w:tcPr>
            <w:tcW w:w="2547" w:type="dxa"/>
          </w:tcPr>
          <w:p w:rsidR="00F27A19" w:rsidRPr="009C33BC" w:rsidRDefault="00F27A19" w:rsidP="00926BDE">
            <w:pPr>
              <w:spacing w:after="160" w:line="259" w:lineRule="auto"/>
              <w:rPr>
                <w:rFonts w:ascii="Arial" w:hAnsi="Arial" w:cs="Arial"/>
                <w:color w:val="0070C0"/>
                <w:sz w:val="32"/>
                <w:szCs w:val="32"/>
              </w:rPr>
            </w:pPr>
            <w:r w:rsidRPr="009C33BC">
              <w:rPr>
                <w:lang w:val="en-US"/>
              </w:rPr>
              <w:t>Your name:</w:t>
            </w:r>
          </w:p>
        </w:tc>
        <w:tc>
          <w:tcPr>
            <w:tcW w:w="6469" w:type="dxa"/>
          </w:tcPr>
          <w:p w:rsidR="00F27A19" w:rsidRDefault="00F27A19" w:rsidP="00103027">
            <w:pPr>
              <w:spacing w:line="360" w:lineRule="auto"/>
              <w:rPr>
                <w:rFonts w:ascii="Arial" w:hAnsi="Arial" w:cs="Arial"/>
                <w:b/>
                <w:color w:val="0070C0"/>
                <w:sz w:val="32"/>
                <w:szCs w:val="32"/>
              </w:rPr>
            </w:pPr>
          </w:p>
        </w:tc>
      </w:tr>
      <w:tr w:rsidR="00F27A19" w:rsidTr="0001448E">
        <w:tc>
          <w:tcPr>
            <w:tcW w:w="2547" w:type="dxa"/>
          </w:tcPr>
          <w:p w:rsidR="00F27A19" w:rsidRPr="009C33BC" w:rsidRDefault="00926BDE" w:rsidP="00926BDE">
            <w:pPr>
              <w:spacing w:after="160" w:line="259" w:lineRule="auto"/>
              <w:rPr>
                <w:lang w:val="en-US"/>
              </w:rPr>
            </w:pPr>
            <w:r w:rsidRPr="009C33BC">
              <w:rPr>
                <w:lang w:val="en-US"/>
              </w:rPr>
              <w:t xml:space="preserve">Telephone PIN used: </w:t>
            </w:r>
          </w:p>
        </w:tc>
        <w:tc>
          <w:tcPr>
            <w:tcW w:w="6469" w:type="dxa"/>
          </w:tcPr>
          <w:p w:rsidR="00F27A19" w:rsidRDefault="00F27A19" w:rsidP="00103027">
            <w:pPr>
              <w:spacing w:line="360" w:lineRule="auto"/>
              <w:rPr>
                <w:rFonts w:ascii="Arial" w:hAnsi="Arial" w:cs="Arial"/>
                <w:b/>
                <w:color w:val="0070C0"/>
                <w:sz w:val="32"/>
                <w:szCs w:val="32"/>
              </w:rPr>
            </w:pPr>
          </w:p>
        </w:tc>
      </w:tr>
      <w:tr w:rsidR="00F27A19" w:rsidTr="0001448E">
        <w:tc>
          <w:tcPr>
            <w:tcW w:w="2547" w:type="dxa"/>
          </w:tcPr>
          <w:p w:rsidR="00F27A19" w:rsidRPr="009C33BC" w:rsidRDefault="008523D4" w:rsidP="008523D4">
            <w:pPr>
              <w:spacing w:after="160" w:line="259" w:lineRule="auto"/>
              <w:rPr>
                <w:lang w:val="en-US"/>
              </w:rPr>
            </w:pPr>
            <w:r w:rsidRPr="009C33BC">
              <w:rPr>
                <w:lang w:val="en-US"/>
              </w:rPr>
              <w:t>Date &amp; time of the call:</w:t>
            </w:r>
          </w:p>
        </w:tc>
        <w:tc>
          <w:tcPr>
            <w:tcW w:w="6469" w:type="dxa"/>
          </w:tcPr>
          <w:p w:rsidR="00F27A19" w:rsidRDefault="00F27A19" w:rsidP="00103027">
            <w:pPr>
              <w:spacing w:line="360" w:lineRule="auto"/>
              <w:rPr>
                <w:rFonts w:ascii="Arial" w:hAnsi="Arial" w:cs="Arial"/>
                <w:b/>
                <w:color w:val="0070C0"/>
                <w:sz w:val="32"/>
                <w:szCs w:val="32"/>
              </w:rPr>
            </w:pPr>
          </w:p>
        </w:tc>
      </w:tr>
      <w:tr w:rsidR="00F27A19" w:rsidTr="0001448E">
        <w:tc>
          <w:tcPr>
            <w:tcW w:w="2547" w:type="dxa"/>
          </w:tcPr>
          <w:p w:rsidR="00F27A19" w:rsidRPr="009C33BC" w:rsidRDefault="00041BA7" w:rsidP="00041BA7">
            <w:pPr>
              <w:spacing w:after="160" w:line="259" w:lineRule="auto"/>
              <w:rPr>
                <w:lang w:val="en-US"/>
              </w:rPr>
            </w:pPr>
            <w:r w:rsidRPr="009C33BC">
              <w:rPr>
                <w:lang w:val="en-US"/>
              </w:rPr>
              <w:t xml:space="preserve">Linguist ID (if known): </w:t>
            </w:r>
          </w:p>
        </w:tc>
        <w:tc>
          <w:tcPr>
            <w:tcW w:w="6469" w:type="dxa"/>
          </w:tcPr>
          <w:p w:rsidR="00F27A19" w:rsidRDefault="00F27A19" w:rsidP="00103027">
            <w:pPr>
              <w:spacing w:line="360" w:lineRule="auto"/>
              <w:rPr>
                <w:rFonts w:ascii="Arial" w:hAnsi="Arial" w:cs="Arial"/>
                <w:b/>
                <w:color w:val="0070C0"/>
                <w:sz w:val="32"/>
                <w:szCs w:val="32"/>
              </w:rPr>
            </w:pPr>
          </w:p>
        </w:tc>
      </w:tr>
      <w:tr w:rsidR="00F27A19" w:rsidTr="0001448E">
        <w:tc>
          <w:tcPr>
            <w:tcW w:w="2547" w:type="dxa"/>
          </w:tcPr>
          <w:p w:rsidR="00F27A19" w:rsidRPr="009C33BC" w:rsidRDefault="00EA795E" w:rsidP="00EA795E">
            <w:pPr>
              <w:spacing w:after="160" w:line="259" w:lineRule="auto"/>
              <w:rPr>
                <w:lang w:val="en-US"/>
              </w:rPr>
            </w:pPr>
            <w:r w:rsidRPr="009C33BC">
              <w:rPr>
                <w:lang w:val="en-US"/>
              </w:rPr>
              <w:t xml:space="preserve">Telephone number the call has been made from: </w:t>
            </w:r>
          </w:p>
        </w:tc>
        <w:tc>
          <w:tcPr>
            <w:tcW w:w="6469" w:type="dxa"/>
          </w:tcPr>
          <w:p w:rsidR="00F27A19" w:rsidRDefault="00F27A19" w:rsidP="00103027">
            <w:pPr>
              <w:spacing w:line="360" w:lineRule="auto"/>
              <w:rPr>
                <w:rFonts w:ascii="Arial" w:hAnsi="Arial" w:cs="Arial"/>
                <w:b/>
                <w:color w:val="0070C0"/>
                <w:sz w:val="32"/>
                <w:szCs w:val="32"/>
              </w:rPr>
            </w:pPr>
          </w:p>
        </w:tc>
      </w:tr>
      <w:tr w:rsidR="00F27A19" w:rsidTr="0001448E">
        <w:tc>
          <w:tcPr>
            <w:tcW w:w="2547" w:type="dxa"/>
          </w:tcPr>
          <w:p w:rsidR="00F27A19" w:rsidRPr="009C33BC" w:rsidRDefault="002962A5" w:rsidP="002962A5">
            <w:pPr>
              <w:spacing w:after="160" w:line="259" w:lineRule="auto"/>
              <w:rPr>
                <w:lang w:val="en-US"/>
              </w:rPr>
            </w:pPr>
            <w:r w:rsidRPr="009C33BC">
              <w:rPr>
                <w:lang w:val="en-US"/>
              </w:rPr>
              <w:t xml:space="preserve">Brief description of events: </w:t>
            </w:r>
          </w:p>
        </w:tc>
        <w:tc>
          <w:tcPr>
            <w:tcW w:w="6469" w:type="dxa"/>
          </w:tcPr>
          <w:p w:rsidR="00F27A19" w:rsidRDefault="00F27A19" w:rsidP="00103027">
            <w:pPr>
              <w:spacing w:line="360" w:lineRule="auto"/>
              <w:rPr>
                <w:rFonts w:ascii="Arial" w:hAnsi="Arial" w:cs="Arial"/>
                <w:b/>
                <w:color w:val="0070C0"/>
                <w:sz w:val="32"/>
                <w:szCs w:val="32"/>
              </w:rPr>
            </w:pPr>
          </w:p>
        </w:tc>
      </w:tr>
      <w:tr w:rsidR="00F27A19" w:rsidTr="0001448E">
        <w:tc>
          <w:tcPr>
            <w:tcW w:w="2547" w:type="dxa"/>
          </w:tcPr>
          <w:p w:rsidR="0001448E" w:rsidRPr="009C33BC" w:rsidRDefault="0001448E" w:rsidP="0001448E">
            <w:pPr>
              <w:rPr>
                <w:i/>
                <w:iCs/>
                <w:lang w:val="en-US"/>
              </w:rPr>
            </w:pPr>
            <w:r w:rsidRPr="009C33BC">
              <w:rPr>
                <w:i/>
                <w:iCs/>
                <w:lang w:val="en-US"/>
              </w:rPr>
              <w:t xml:space="preserve">*If the feedback is regarding VRI or F2F interpreting services provided by DA Languages, please provide the booking ID and description of events. </w:t>
            </w:r>
          </w:p>
          <w:p w:rsidR="00F27A19" w:rsidRPr="009C33BC" w:rsidRDefault="00F27A19" w:rsidP="00103027">
            <w:pPr>
              <w:spacing w:line="360" w:lineRule="auto"/>
              <w:rPr>
                <w:rFonts w:ascii="Arial" w:hAnsi="Arial" w:cs="Arial"/>
                <w:color w:val="0070C0"/>
                <w:sz w:val="32"/>
                <w:szCs w:val="32"/>
                <w:lang w:val="en-US"/>
              </w:rPr>
            </w:pPr>
          </w:p>
        </w:tc>
        <w:tc>
          <w:tcPr>
            <w:tcW w:w="6469" w:type="dxa"/>
          </w:tcPr>
          <w:p w:rsidR="00F27A19" w:rsidRDefault="00F27A19" w:rsidP="00103027">
            <w:pPr>
              <w:spacing w:line="360" w:lineRule="auto"/>
              <w:rPr>
                <w:rFonts w:ascii="Arial" w:hAnsi="Arial" w:cs="Arial"/>
                <w:b/>
                <w:color w:val="0070C0"/>
                <w:sz w:val="32"/>
                <w:szCs w:val="32"/>
              </w:rPr>
            </w:pPr>
          </w:p>
        </w:tc>
      </w:tr>
    </w:tbl>
    <w:p w:rsidR="001B5AEE" w:rsidRDefault="00A22C1D" w:rsidP="00103027">
      <w:pPr>
        <w:spacing w:line="360" w:lineRule="auto"/>
        <w:rPr>
          <w:rFonts w:ascii="Arial" w:hAnsi="Arial" w:cs="Arial"/>
          <w:b/>
          <w:color w:val="0070C0"/>
          <w:sz w:val="32"/>
          <w:szCs w:val="32"/>
        </w:rPr>
      </w:pPr>
      <w:r>
        <w:rPr>
          <w:rFonts w:ascii="Arial" w:hAnsi="Arial" w:cs="Arial"/>
          <w:b/>
          <w:color w:val="0070C0"/>
          <w:sz w:val="32"/>
          <w:szCs w:val="32"/>
        </w:rPr>
        <w:t xml:space="preserve"> </w:t>
      </w:r>
    </w:p>
    <w:sectPr w:rsidR="001B5AEE" w:rsidSect="00336C6E">
      <w:headerReference w:type="default" r:id="rId13"/>
      <w:footerReference w:type="even" r:id="rId14"/>
      <w:footerReference w:type="default" r:id="rId15"/>
      <w:footerReference w:type="first" r:id="rId16"/>
      <w:pgSz w:w="11906" w:h="16838" w:code="9"/>
      <w:pgMar w:top="1987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3521" w:rsidRDefault="00AA3521" w:rsidP="00103027">
      <w:pPr>
        <w:spacing w:after="0" w:line="240" w:lineRule="auto"/>
      </w:pPr>
      <w:r>
        <w:separator/>
      </w:r>
    </w:p>
  </w:endnote>
  <w:endnote w:type="continuationSeparator" w:id="0">
    <w:p w:rsidR="00AA3521" w:rsidRDefault="00AA3521" w:rsidP="00103027">
      <w:pPr>
        <w:spacing w:after="0" w:line="240" w:lineRule="auto"/>
      </w:pPr>
      <w:r>
        <w:continuationSeparator/>
      </w:r>
    </w:p>
  </w:endnote>
  <w:endnote w:type="continuationNotice" w:id="1">
    <w:p w:rsidR="00AA3521" w:rsidRDefault="00AA35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53B0" w:rsidRDefault="005B53B0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2E694A1C" wp14:editId="41EA4931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17145"/>
              <wp:wrapSquare wrapText="bothSides"/>
              <wp:docPr id="2" name="Text Box 2" descr="Classified -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5B53B0" w:rsidRPr="005B53B0" w:rsidRDefault="005B53B0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5B53B0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 -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694A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ed - General" style="position:absolute;margin-left:0;margin-top:.05pt;width:34.95pt;height:34.95pt;z-index:251658243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" filled="f" stroked="f">
              <v:textbox style="mso-fit-shape-to-text:t" inset="5pt,0,0,0">
                <w:txbxContent>
                  <w:p w:rsidR="005B53B0" w:rsidRPr="005B53B0" w:rsidRDefault="005B53B0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5B53B0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 -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A76" w:rsidRPr="00536A76" w:rsidRDefault="005B53B0" w:rsidP="00536A76">
    <w:pPr>
      <w:pStyle w:val="Footer"/>
      <w:pBdr>
        <w:top w:val="single" w:sz="4" w:space="1" w:color="D9D9D9" w:themeColor="background1" w:themeShade="D9"/>
      </w:pBdr>
      <w:jc w:val="right"/>
      <w:rPr>
        <w:color w:val="404040" w:themeColor="text1" w:themeTint="BF"/>
      </w:rPr>
    </w:pPr>
    <w:r>
      <w:rPr>
        <w:noProof/>
        <w:lang w:eastAsia="en-GB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30E3AF42" wp14:editId="7CFE5A69">
              <wp:simplePos x="914400" y="10049933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17145"/>
              <wp:wrapSquare wrapText="bothSides"/>
              <wp:docPr id="3" name="Text Box 3" descr="Classified -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5B53B0" w:rsidRPr="005B53B0" w:rsidRDefault="005B53B0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5B53B0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 -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E3AF4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ed - General" style="position:absolute;left:0;text-align:left;margin-left:0;margin-top:.05pt;width:34.95pt;height:34.95pt;z-index:25165824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" filled="f" stroked="f">
              <v:textbox style="mso-fit-shape-to-text:t" inset="5pt,0,0,0">
                <w:txbxContent>
                  <w:p w:rsidR="005B53B0" w:rsidRPr="005B53B0" w:rsidRDefault="005B53B0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5B53B0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 -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536A76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61196355" wp14:editId="2604A27A">
          <wp:simplePos x="0" y="0"/>
          <wp:positionH relativeFrom="margin">
            <wp:align>center</wp:align>
          </wp:positionH>
          <wp:positionV relativeFrom="page">
            <wp:posOffset>9966960</wp:posOffset>
          </wp:positionV>
          <wp:extent cx="6232512" cy="659765"/>
          <wp:effectExtent l="0" t="0" r="0" b="698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A Link 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32512" cy="659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35078276"/>
        <w:docPartObj>
          <w:docPartGallery w:val="Page Numbers (Bottom of Page)"/>
          <w:docPartUnique/>
        </w:docPartObj>
      </w:sdtPr>
      <w:sdtEndPr>
        <w:rPr>
          <w:color w:val="404040" w:themeColor="text1" w:themeTint="BF"/>
          <w:spacing w:val="60"/>
        </w:rPr>
      </w:sdtEndPr>
      <w:sdtContent>
        <w:r w:rsidR="00536A76" w:rsidRPr="00536A76">
          <w:rPr>
            <w:color w:val="404040" w:themeColor="text1" w:themeTint="BF"/>
          </w:rPr>
          <w:fldChar w:fldCharType="begin"/>
        </w:r>
        <w:r w:rsidR="00536A76" w:rsidRPr="00536A76">
          <w:rPr>
            <w:color w:val="404040" w:themeColor="text1" w:themeTint="BF"/>
          </w:rPr>
          <w:instrText xml:space="preserve"> PAGE   \* MERGEFORMAT </w:instrText>
        </w:r>
        <w:r w:rsidR="00536A76" w:rsidRPr="00536A76">
          <w:rPr>
            <w:color w:val="404040" w:themeColor="text1" w:themeTint="BF"/>
          </w:rPr>
          <w:fldChar w:fldCharType="separate"/>
        </w:r>
        <w:r w:rsidR="00F440DF">
          <w:rPr>
            <w:noProof/>
            <w:color w:val="404040" w:themeColor="text1" w:themeTint="BF"/>
          </w:rPr>
          <w:t>1</w:t>
        </w:r>
        <w:r w:rsidR="00536A76" w:rsidRPr="00536A76">
          <w:rPr>
            <w:noProof/>
            <w:color w:val="404040" w:themeColor="text1" w:themeTint="BF"/>
          </w:rPr>
          <w:fldChar w:fldCharType="end"/>
        </w:r>
        <w:r w:rsidR="00536A76" w:rsidRPr="00536A76">
          <w:rPr>
            <w:color w:val="404040" w:themeColor="text1" w:themeTint="BF"/>
          </w:rPr>
          <w:t xml:space="preserve"> | </w:t>
        </w:r>
        <w:r w:rsidR="00536A76" w:rsidRPr="00536A76">
          <w:rPr>
            <w:color w:val="404040" w:themeColor="text1" w:themeTint="BF"/>
            <w:spacing w:val="60"/>
          </w:rPr>
          <w:t>Page</w:t>
        </w:r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53B0" w:rsidRDefault="005B53B0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3A13B371" wp14:editId="05BD5EB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17145"/>
              <wp:wrapSquare wrapText="bothSides"/>
              <wp:docPr id="1" name="Text Box 1" descr="Classified -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5B53B0" w:rsidRPr="005B53B0" w:rsidRDefault="005B53B0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5B53B0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 -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13B37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ed - General" style="position:absolute;margin-left:0;margin-top:.05pt;width:34.95pt;height:34.95pt;z-index:25165824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" filled="f" stroked="f">
              <v:textbox style="mso-fit-shape-to-text:t" inset="5pt,0,0,0">
                <w:txbxContent>
                  <w:p w:rsidR="005B53B0" w:rsidRPr="005B53B0" w:rsidRDefault="005B53B0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5B53B0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 -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3521" w:rsidRDefault="00AA3521" w:rsidP="00103027">
      <w:pPr>
        <w:spacing w:after="0" w:line="240" w:lineRule="auto"/>
      </w:pPr>
      <w:r>
        <w:separator/>
      </w:r>
    </w:p>
  </w:footnote>
  <w:footnote w:type="continuationSeparator" w:id="0">
    <w:p w:rsidR="00AA3521" w:rsidRDefault="00AA3521" w:rsidP="00103027">
      <w:pPr>
        <w:spacing w:after="0" w:line="240" w:lineRule="auto"/>
      </w:pPr>
      <w:r>
        <w:continuationSeparator/>
      </w:r>
    </w:p>
  </w:footnote>
  <w:footnote w:type="continuationNotice" w:id="1">
    <w:p w:rsidR="00AA3521" w:rsidRDefault="00AA35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3027" w:rsidRDefault="0010302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C1DF0D3" wp14:editId="13ACA3EC">
          <wp:simplePos x="0" y="0"/>
          <wp:positionH relativeFrom="margin">
            <wp:align>center</wp:align>
          </wp:positionH>
          <wp:positionV relativeFrom="paragraph">
            <wp:posOffset>-278765</wp:posOffset>
          </wp:positionV>
          <wp:extent cx="7522210" cy="779145"/>
          <wp:effectExtent l="0" t="0" r="2540" b="1905"/>
          <wp:wrapTight wrapText="bothSides">
            <wp:wrapPolygon edited="0">
              <wp:start x="0" y="0"/>
              <wp:lineTo x="0" y="21125"/>
              <wp:lineTo x="21553" y="21125"/>
              <wp:lineTo x="21553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A Languages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2210" cy="779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6871"/>
    <w:multiLevelType w:val="hybridMultilevel"/>
    <w:tmpl w:val="F5D45EC8"/>
    <w:lvl w:ilvl="0" w:tplc="6DD85F4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C612D"/>
    <w:multiLevelType w:val="hybridMultilevel"/>
    <w:tmpl w:val="2614477E"/>
    <w:lvl w:ilvl="0" w:tplc="A9941E3C">
      <w:numFmt w:val="bullet"/>
      <w:lvlText w:val="-"/>
      <w:lvlJc w:val="left"/>
      <w:pPr>
        <w:ind w:left="16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0A7E4308"/>
    <w:multiLevelType w:val="hybridMultilevel"/>
    <w:tmpl w:val="E5E881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427E4"/>
    <w:multiLevelType w:val="hybridMultilevel"/>
    <w:tmpl w:val="1ACEAF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548E2"/>
    <w:multiLevelType w:val="hybridMultilevel"/>
    <w:tmpl w:val="559239E0"/>
    <w:lvl w:ilvl="0" w:tplc="C4F8F7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361CF"/>
    <w:multiLevelType w:val="hybridMultilevel"/>
    <w:tmpl w:val="58A2AF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B0F5A"/>
    <w:multiLevelType w:val="hybridMultilevel"/>
    <w:tmpl w:val="23E42888"/>
    <w:lvl w:ilvl="0" w:tplc="749E5200">
      <w:start w:val="9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6579D"/>
    <w:multiLevelType w:val="hybridMultilevel"/>
    <w:tmpl w:val="D006EE96"/>
    <w:lvl w:ilvl="0" w:tplc="C4F8F76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92A8F"/>
    <w:multiLevelType w:val="hybridMultilevel"/>
    <w:tmpl w:val="CE88C7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D5652"/>
    <w:multiLevelType w:val="hybridMultilevel"/>
    <w:tmpl w:val="2466B0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4963E3"/>
    <w:multiLevelType w:val="hybridMultilevel"/>
    <w:tmpl w:val="92288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57101"/>
    <w:multiLevelType w:val="multilevel"/>
    <w:tmpl w:val="165C3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116CBF"/>
    <w:multiLevelType w:val="hybridMultilevel"/>
    <w:tmpl w:val="5CF486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D3A41"/>
    <w:multiLevelType w:val="hybridMultilevel"/>
    <w:tmpl w:val="4D7641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261BE"/>
    <w:multiLevelType w:val="hybridMultilevel"/>
    <w:tmpl w:val="0394B9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CE0634"/>
    <w:multiLevelType w:val="hybridMultilevel"/>
    <w:tmpl w:val="7464B9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DF5D3A"/>
    <w:multiLevelType w:val="hybridMultilevel"/>
    <w:tmpl w:val="9BA69B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858C9"/>
    <w:multiLevelType w:val="hybridMultilevel"/>
    <w:tmpl w:val="2A3A75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727F56"/>
    <w:multiLevelType w:val="hybridMultilevel"/>
    <w:tmpl w:val="2DFC77F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4F2F87"/>
    <w:multiLevelType w:val="hybridMultilevel"/>
    <w:tmpl w:val="592204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23651"/>
    <w:multiLevelType w:val="hybridMultilevel"/>
    <w:tmpl w:val="11B0F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26132"/>
    <w:multiLevelType w:val="hybridMultilevel"/>
    <w:tmpl w:val="1C3EDC5E"/>
    <w:lvl w:ilvl="0" w:tplc="5246DD80">
      <w:numFmt w:val="bullet"/>
      <w:lvlText w:val="-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2" w15:restartNumberingAfterBreak="0">
    <w:nsid w:val="4B524822"/>
    <w:multiLevelType w:val="hybridMultilevel"/>
    <w:tmpl w:val="535EC7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46A71"/>
    <w:multiLevelType w:val="hybridMultilevel"/>
    <w:tmpl w:val="F44EF7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837F35"/>
    <w:multiLevelType w:val="hybridMultilevel"/>
    <w:tmpl w:val="E9867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35CBD"/>
    <w:multiLevelType w:val="hybridMultilevel"/>
    <w:tmpl w:val="F1C25498"/>
    <w:lvl w:ilvl="0" w:tplc="EADA741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E665A"/>
    <w:multiLevelType w:val="hybridMultilevel"/>
    <w:tmpl w:val="04D484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523CF"/>
    <w:multiLevelType w:val="hybridMultilevel"/>
    <w:tmpl w:val="F310308A"/>
    <w:lvl w:ilvl="0" w:tplc="062E85AE">
      <w:start w:val="3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DA5038"/>
    <w:multiLevelType w:val="hybridMultilevel"/>
    <w:tmpl w:val="661CB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04398"/>
    <w:multiLevelType w:val="hybridMultilevel"/>
    <w:tmpl w:val="89121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F04E3A"/>
    <w:multiLevelType w:val="hybridMultilevel"/>
    <w:tmpl w:val="76D66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4639F7"/>
    <w:multiLevelType w:val="hybridMultilevel"/>
    <w:tmpl w:val="D730E9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233983"/>
    <w:multiLevelType w:val="hybridMultilevel"/>
    <w:tmpl w:val="1032C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8B10C4"/>
    <w:multiLevelType w:val="hybridMultilevel"/>
    <w:tmpl w:val="58B21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A0B30"/>
    <w:multiLevelType w:val="hybridMultilevel"/>
    <w:tmpl w:val="CAAA7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9D42A7"/>
    <w:multiLevelType w:val="hybridMultilevel"/>
    <w:tmpl w:val="FF4CB2DE"/>
    <w:lvl w:ilvl="0" w:tplc="1234AA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3892FED"/>
    <w:multiLevelType w:val="hybridMultilevel"/>
    <w:tmpl w:val="A862456E"/>
    <w:lvl w:ilvl="0" w:tplc="C4F8F76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331EC"/>
    <w:multiLevelType w:val="hybridMultilevel"/>
    <w:tmpl w:val="6C7E80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0D7D89"/>
    <w:multiLevelType w:val="hybridMultilevel"/>
    <w:tmpl w:val="9A5AE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0C3AF7"/>
    <w:multiLevelType w:val="hybridMultilevel"/>
    <w:tmpl w:val="ADFE7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BF5E03"/>
    <w:multiLevelType w:val="hybridMultilevel"/>
    <w:tmpl w:val="BE680F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3A7ECF"/>
    <w:multiLevelType w:val="hybridMultilevel"/>
    <w:tmpl w:val="0416FA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125753"/>
    <w:multiLevelType w:val="hybridMultilevel"/>
    <w:tmpl w:val="C8EE0A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4A28D3"/>
    <w:multiLevelType w:val="hybridMultilevel"/>
    <w:tmpl w:val="E5E881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640DC9"/>
    <w:multiLevelType w:val="hybridMultilevel"/>
    <w:tmpl w:val="27A65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22"/>
  </w:num>
  <w:num w:numId="4">
    <w:abstractNumId w:val="17"/>
  </w:num>
  <w:num w:numId="5">
    <w:abstractNumId w:val="0"/>
  </w:num>
  <w:num w:numId="6">
    <w:abstractNumId w:val="28"/>
  </w:num>
  <w:num w:numId="7">
    <w:abstractNumId w:val="9"/>
  </w:num>
  <w:num w:numId="8">
    <w:abstractNumId w:val="3"/>
  </w:num>
  <w:num w:numId="9">
    <w:abstractNumId w:val="44"/>
  </w:num>
  <w:num w:numId="10">
    <w:abstractNumId w:val="8"/>
  </w:num>
  <w:num w:numId="11">
    <w:abstractNumId w:val="12"/>
  </w:num>
  <w:num w:numId="12">
    <w:abstractNumId w:val="16"/>
  </w:num>
  <w:num w:numId="13">
    <w:abstractNumId w:val="37"/>
  </w:num>
  <w:num w:numId="14">
    <w:abstractNumId w:val="43"/>
  </w:num>
  <w:num w:numId="15">
    <w:abstractNumId w:val="2"/>
  </w:num>
  <w:num w:numId="16">
    <w:abstractNumId w:val="14"/>
  </w:num>
  <w:num w:numId="17">
    <w:abstractNumId w:val="31"/>
  </w:num>
  <w:num w:numId="18">
    <w:abstractNumId w:val="13"/>
  </w:num>
  <w:num w:numId="19">
    <w:abstractNumId w:val="5"/>
  </w:num>
  <w:num w:numId="20">
    <w:abstractNumId w:val="19"/>
  </w:num>
  <w:num w:numId="21">
    <w:abstractNumId w:val="15"/>
  </w:num>
  <w:num w:numId="22">
    <w:abstractNumId w:val="26"/>
  </w:num>
  <w:num w:numId="23">
    <w:abstractNumId w:val="27"/>
  </w:num>
  <w:num w:numId="24">
    <w:abstractNumId w:val="10"/>
  </w:num>
  <w:num w:numId="25">
    <w:abstractNumId w:val="32"/>
  </w:num>
  <w:num w:numId="26">
    <w:abstractNumId w:val="41"/>
  </w:num>
  <w:num w:numId="27">
    <w:abstractNumId w:val="42"/>
  </w:num>
  <w:num w:numId="28">
    <w:abstractNumId w:val="30"/>
  </w:num>
  <w:num w:numId="29">
    <w:abstractNumId w:val="20"/>
  </w:num>
  <w:num w:numId="30">
    <w:abstractNumId w:val="38"/>
  </w:num>
  <w:num w:numId="31">
    <w:abstractNumId w:val="34"/>
  </w:num>
  <w:num w:numId="32">
    <w:abstractNumId w:val="11"/>
  </w:num>
  <w:num w:numId="33">
    <w:abstractNumId w:val="24"/>
  </w:num>
  <w:num w:numId="34">
    <w:abstractNumId w:val="40"/>
  </w:num>
  <w:num w:numId="35">
    <w:abstractNumId w:val="23"/>
  </w:num>
  <w:num w:numId="36">
    <w:abstractNumId w:val="39"/>
  </w:num>
  <w:num w:numId="37">
    <w:abstractNumId w:val="33"/>
  </w:num>
  <w:num w:numId="38">
    <w:abstractNumId w:val="18"/>
  </w:num>
  <w:num w:numId="39">
    <w:abstractNumId w:val="7"/>
  </w:num>
  <w:num w:numId="40">
    <w:abstractNumId w:val="35"/>
  </w:num>
  <w:num w:numId="41">
    <w:abstractNumId w:val="36"/>
  </w:num>
  <w:num w:numId="42">
    <w:abstractNumId w:val="4"/>
  </w:num>
  <w:num w:numId="43">
    <w:abstractNumId w:val="6"/>
  </w:num>
  <w:num w:numId="44">
    <w:abstractNumId w:val="25"/>
  </w:num>
  <w:num w:numId="45">
    <w:abstractNumId w:val="1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jc1NbC0sDQ1t7BU0lEKTi0uzszPAykwqQUAT3J0siwAAAA="/>
  </w:docVars>
  <w:rsids>
    <w:rsidRoot w:val="00915076"/>
    <w:rsid w:val="000003EB"/>
    <w:rsid w:val="00001009"/>
    <w:rsid w:val="00002915"/>
    <w:rsid w:val="00003115"/>
    <w:rsid w:val="000036EF"/>
    <w:rsid w:val="00005914"/>
    <w:rsid w:val="000071BE"/>
    <w:rsid w:val="00007559"/>
    <w:rsid w:val="00010F5B"/>
    <w:rsid w:val="0001448E"/>
    <w:rsid w:val="000153F0"/>
    <w:rsid w:val="000201D7"/>
    <w:rsid w:val="0002336E"/>
    <w:rsid w:val="00025F37"/>
    <w:rsid w:val="00031ED7"/>
    <w:rsid w:val="00032B98"/>
    <w:rsid w:val="00041BA7"/>
    <w:rsid w:val="00041D10"/>
    <w:rsid w:val="00043BFF"/>
    <w:rsid w:val="00045FEE"/>
    <w:rsid w:val="00047EA9"/>
    <w:rsid w:val="00051C8B"/>
    <w:rsid w:val="00053699"/>
    <w:rsid w:val="000542A7"/>
    <w:rsid w:val="00057698"/>
    <w:rsid w:val="000579CC"/>
    <w:rsid w:val="000641D9"/>
    <w:rsid w:val="00066750"/>
    <w:rsid w:val="00071E9A"/>
    <w:rsid w:val="00073C69"/>
    <w:rsid w:val="00080BAB"/>
    <w:rsid w:val="000836B5"/>
    <w:rsid w:val="000939DB"/>
    <w:rsid w:val="00094D06"/>
    <w:rsid w:val="000A2402"/>
    <w:rsid w:val="000A2779"/>
    <w:rsid w:val="000A310E"/>
    <w:rsid w:val="000A32BB"/>
    <w:rsid w:val="000A64E7"/>
    <w:rsid w:val="000B07C2"/>
    <w:rsid w:val="000B1643"/>
    <w:rsid w:val="000C66BD"/>
    <w:rsid w:val="000D141C"/>
    <w:rsid w:val="000D3F7E"/>
    <w:rsid w:val="000D4103"/>
    <w:rsid w:val="000E0782"/>
    <w:rsid w:val="000E2044"/>
    <w:rsid w:val="000E284F"/>
    <w:rsid w:val="000E430F"/>
    <w:rsid w:val="000F4596"/>
    <w:rsid w:val="00103027"/>
    <w:rsid w:val="00103564"/>
    <w:rsid w:val="00111F6E"/>
    <w:rsid w:val="00112A33"/>
    <w:rsid w:val="00114D87"/>
    <w:rsid w:val="001257AD"/>
    <w:rsid w:val="00126C80"/>
    <w:rsid w:val="00127A55"/>
    <w:rsid w:val="00130A32"/>
    <w:rsid w:val="0013274B"/>
    <w:rsid w:val="001437B9"/>
    <w:rsid w:val="0014460E"/>
    <w:rsid w:val="0015031E"/>
    <w:rsid w:val="00155AD6"/>
    <w:rsid w:val="00155CF9"/>
    <w:rsid w:val="00166537"/>
    <w:rsid w:val="0016763E"/>
    <w:rsid w:val="00170175"/>
    <w:rsid w:val="00170728"/>
    <w:rsid w:val="001843C8"/>
    <w:rsid w:val="00184955"/>
    <w:rsid w:val="001954C1"/>
    <w:rsid w:val="001A46C5"/>
    <w:rsid w:val="001B36F7"/>
    <w:rsid w:val="001B55A3"/>
    <w:rsid w:val="001B5AEE"/>
    <w:rsid w:val="001C142F"/>
    <w:rsid w:val="001C3062"/>
    <w:rsid w:val="001C3C16"/>
    <w:rsid w:val="001D3590"/>
    <w:rsid w:val="001D62F1"/>
    <w:rsid w:val="001D6804"/>
    <w:rsid w:val="001D7CED"/>
    <w:rsid w:val="001E2722"/>
    <w:rsid w:val="001F08EF"/>
    <w:rsid w:val="001F2BCE"/>
    <w:rsid w:val="001F4597"/>
    <w:rsid w:val="001F4C78"/>
    <w:rsid w:val="0020022B"/>
    <w:rsid w:val="00203481"/>
    <w:rsid w:val="00203797"/>
    <w:rsid w:val="0020791D"/>
    <w:rsid w:val="0021676F"/>
    <w:rsid w:val="00222E50"/>
    <w:rsid w:val="002241B2"/>
    <w:rsid w:val="002312ED"/>
    <w:rsid w:val="00232783"/>
    <w:rsid w:val="00233DA7"/>
    <w:rsid w:val="00234E93"/>
    <w:rsid w:val="00235353"/>
    <w:rsid w:val="00241E2D"/>
    <w:rsid w:val="00250E9D"/>
    <w:rsid w:val="00252CFC"/>
    <w:rsid w:val="00252ECA"/>
    <w:rsid w:val="00253046"/>
    <w:rsid w:val="002673CB"/>
    <w:rsid w:val="002676F6"/>
    <w:rsid w:val="00274814"/>
    <w:rsid w:val="00275FA7"/>
    <w:rsid w:val="00280D48"/>
    <w:rsid w:val="002815BF"/>
    <w:rsid w:val="00281E64"/>
    <w:rsid w:val="0028265A"/>
    <w:rsid w:val="00286F79"/>
    <w:rsid w:val="00291A8C"/>
    <w:rsid w:val="00292513"/>
    <w:rsid w:val="002962A5"/>
    <w:rsid w:val="002A66C7"/>
    <w:rsid w:val="002A6A4E"/>
    <w:rsid w:val="002A70B8"/>
    <w:rsid w:val="002B01E4"/>
    <w:rsid w:val="002B3EA3"/>
    <w:rsid w:val="002B731B"/>
    <w:rsid w:val="002C3A3A"/>
    <w:rsid w:val="002C487E"/>
    <w:rsid w:val="002C6148"/>
    <w:rsid w:val="002D32AD"/>
    <w:rsid w:val="002D34E6"/>
    <w:rsid w:val="002D4CD2"/>
    <w:rsid w:val="002D74AE"/>
    <w:rsid w:val="002E0151"/>
    <w:rsid w:val="003036F6"/>
    <w:rsid w:val="00304BF0"/>
    <w:rsid w:val="003066C7"/>
    <w:rsid w:val="00306EB1"/>
    <w:rsid w:val="00315D4F"/>
    <w:rsid w:val="00320615"/>
    <w:rsid w:val="00322D43"/>
    <w:rsid w:val="0032340B"/>
    <w:rsid w:val="00324DDC"/>
    <w:rsid w:val="00331C5D"/>
    <w:rsid w:val="00332C26"/>
    <w:rsid w:val="0033437A"/>
    <w:rsid w:val="00336C6E"/>
    <w:rsid w:val="003375C6"/>
    <w:rsid w:val="00353BE3"/>
    <w:rsid w:val="003609E3"/>
    <w:rsid w:val="00360CA0"/>
    <w:rsid w:val="003707D2"/>
    <w:rsid w:val="00370BDB"/>
    <w:rsid w:val="00372BB3"/>
    <w:rsid w:val="003741BB"/>
    <w:rsid w:val="003742A3"/>
    <w:rsid w:val="003746E8"/>
    <w:rsid w:val="0037675F"/>
    <w:rsid w:val="00377818"/>
    <w:rsid w:val="00377B70"/>
    <w:rsid w:val="00385E1C"/>
    <w:rsid w:val="00390245"/>
    <w:rsid w:val="003923E2"/>
    <w:rsid w:val="003923FE"/>
    <w:rsid w:val="003954E8"/>
    <w:rsid w:val="003A1169"/>
    <w:rsid w:val="003B48C2"/>
    <w:rsid w:val="003B5AD0"/>
    <w:rsid w:val="003B6F76"/>
    <w:rsid w:val="003B7D81"/>
    <w:rsid w:val="003C1C5E"/>
    <w:rsid w:val="003D3B62"/>
    <w:rsid w:val="003E117F"/>
    <w:rsid w:val="003E200A"/>
    <w:rsid w:val="003E47D9"/>
    <w:rsid w:val="003E4B02"/>
    <w:rsid w:val="003E563D"/>
    <w:rsid w:val="003E7DFC"/>
    <w:rsid w:val="003F7FED"/>
    <w:rsid w:val="00401328"/>
    <w:rsid w:val="00401D43"/>
    <w:rsid w:val="00403492"/>
    <w:rsid w:val="00406150"/>
    <w:rsid w:val="004070C3"/>
    <w:rsid w:val="004128D7"/>
    <w:rsid w:val="00431F1F"/>
    <w:rsid w:val="0044006E"/>
    <w:rsid w:val="00457155"/>
    <w:rsid w:val="00465A5F"/>
    <w:rsid w:val="00466F19"/>
    <w:rsid w:val="0047498A"/>
    <w:rsid w:val="00476BBF"/>
    <w:rsid w:val="00482538"/>
    <w:rsid w:val="00482B32"/>
    <w:rsid w:val="00482CC1"/>
    <w:rsid w:val="004844F3"/>
    <w:rsid w:val="00484FA0"/>
    <w:rsid w:val="00487014"/>
    <w:rsid w:val="00487A73"/>
    <w:rsid w:val="004A6611"/>
    <w:rsid w:val="004B3DEA"/>
    <w:rsid w:val="004B49A2"/>
    <w:rsid w:val="004B5745"/>
    <w:rsid w:val="004B5886"/>
    <w:rsid w:val="004B6A28"/>
    <w:rsid w:val="004C1BD7"/>
    <w:rsid w:val="004C2041"/>
    <w:rsid w:val="004C7E8D"/>
    <w:rsid w:val="004D1F50"/>
    <w:rsid w:val="004D411D"/>
    <w:rsid w:val="004D670C"/>
    <w:rsid w:val="004E1EBA"/>
    <w:rsid w:val="004E4C75"/>
    <w:rsid w:val="004F190E"/>
    <w:rsid w:val="004F2667"/>
    <w:rsid w:val="004F35BC"/>
    <w:rsid w:val="0050105E"/>
    <w:rsid w:val="00507DED"/>
    <w:rsid w:val="00510643"/>
    <w:rsid w:val="00517149"/>
    <w:rsid w:val="0052058D"/>
    <w:rsid w:val="00526D04"/>
    <w:rsid w:val="00527D40"/>
    <w:rsid w:val="005326B6"/>
    <w:rsid w:val="00533D48"/>
    <w:rsid w:val="00536A76"/>
    <w:rsid w:val="00536E88"/>
    <w:rsid w:val="005375C5"/>
    <w:rsid w:val="005532E5"/>
    <w:rsid w:val="00563C97"/>
    <w:rsid w:val="00564BC7"/>
    <w:rsid w:val="00566DFC"/>
    <w:rsid w:val="00567E8B"/>
    <w:rsid w:val="00573263"/>
    <w:rsid w:val="00580070"/>
    <w:rsid w:val="00582602"/>
    <w:rsid w:val="00586517"/>
    <w:rsid w:val="00590770"/>
    <w:rsid w:val="00592625"/>
    <w:rsid w:val="00592FF3"/>
    <w:rsid w:val="0059309F"/>
    <w:rsid w:val="00594C21"/>
    <w:rsid w:val="005962FE"/>
    <w:rsid w:val="00596CCA"/>
    <w:rsid w:val="00597445"/>
    <w:rsid w:val="005A47E4"/>
    <w:rsid w:val="005A769C"/>
    <w:rsid w:val="005B47DB"/>
    <w:rsid w:val="005B53B0"/>
    <w:rsid w:val="005C705A"/>
    <w:rsid w:val="005D6A1C"/>
    <w:rsid w:val="005E6858"/>
    <w:rsid w:val="005E7460"/>
    <w:rsid w:val="005F547C"/>
    <w:rsid w:val="00612510"/>
    <w:rsid w:val="006162FD"/>
    <w:rsid w:val="006166A2"/>
    <w:rsid w:val="006202AC"/>
    <w:rsid w:val="00620EB9"/>
    <w:rsid w:val="006257C4"/>
    <w:rsid w:val="00626CE6"/>
    <w:rsid w:val="00627555"/>
    <w:rsid w:val="00632441"/>
    <w:rsid w:val="00634031"/>
    <w:rsid w:val="0063557C"/>
    <w:rsid w:val="006411BD"/>
    <w:rsid w:val="00641654"/>
    <w:rsid w:val="00641A42"/>
    <w:rsid w:val="006426D7"/>
    <w:rsid w:val="00654E80"/>
    <w:rsid w:val="00662279"/>
    <w:rsid w:val="0066335C"/>
    <w:rsid w:val="006655E6"/>
    <w:rsid w:val="00665E0C"/>
    <w:rsid w:val="006762A3"/>
    <w:rsid w:val="006A096F"/>
    <w:rsid w:val="006A1D72"/>
    <w:rsid w:val="006A79CE"/>
    <w:rsid w:val="006B3D37"/>
    <w:rsid w:val="006B464B"/>
    <w:rsid w:val="006C0396"/>
    <w:rsid w:val="006C0986"/>
    <w:rsid w:val="006C384F"/>
    <w:rsid w:val="006C6867"/>
    <w:rsid w:val="006C71FD"/>
    <w:rsid w:val="006D1409"/>
    <w:rsid w:val="006D62C3"/>
    <w:rsid w:val="006D71C5"/>
    <w:rsid w:val="006E2471"/>
    <w:rsid w:val="006E2490"/>
    <w:rsid w:val="006F25CE"/>
    <w:rsid w:val="006F54E6"/>
    <w:rsid w:val="007029BB"/>
    <w:rsid w:val="0070476C"/>
    <w:rsid w:val="00711E72"/>
    <w:rsid w:val="00712173"/>
    <w:rsid w:val="00713B04"/>
    <w:rsid w:val="0071447C"/>
    <w:rsid w:val="00716BAB"/>
    <w:rsid w:val="00717519"/>
    <w:rsid w:val="0072349B"/>
    <w:rsid w:val="007319C9"/>
    <w:rsid w:val="0073735B"/>
    <w:rsid w:val="00742972"/>
    <w:rsid w:val="00746308"/>
    <w:rsid w:val="007463AB"/>
    <w:rsid w:val="007513AF"/>
    <w:rsid w:val="007604D0"/>
    <w:rsid w:val="00766021"/>
    <w:rsid w:val="00770597"/>
    <w:rsid w:val="00772961"/>
    <w:rsid w:val="00772E94"/>
    <w:rsid w:val="0077378A"/>
    <w:rsid w:val="007775D6"/>
    <w:rsid w:val="007844F7"/>
    <w:rsid w:val="007862E8"/>
    <w:rsid w:val="00791428"/>
    <w:rsid w:val="007A0204"/>
    <w:rsid w:val="007A1F15"/>
    <w:rsid w:val="007A3D5B"/>
    <w:rsid w:val="007A48EA"/>
    <w:rsid w:val="007A5FCA"/>
    <w:rsid w:val="007A6CF2"/>
    <w:rsid w:val="007B42AD"/>
    <w:rsid w:val="007B6098"/>
    <w:rsid w:val="007C74AC"/>
    <w:rsid w:val="007C7798"/>
    <w:rsid w:val="007D11F6"/>
    <w:rsid w:val="007D2122"/>
    <w:rsid w:val="007E2234"/>
    <w:rsid w:val="007F3A19"/>
    <w:rsid w:val="007F5B59"/>
    <w:rsid w:val="007F5CD6"/>
    <w:rsid w:val="007F6DEB"/>
    <w:rsid w:val="007F72AF"/>
    <w:rsid w:val="00803337"/>
    <w:rsid w:val="008073E9"/>
    <w:rsid w:val="008106DC"/>
    <w:rsid w:val="00812827"/>
    <w:rsid w:val="0081482B"/>
    <w:rsid w:val="008248B2"/>
    <w:rsid w:val="00837883"/>
    <w:rsid w:val="008466F3"/>
    <w:rsid w:val="00846724"/>
    <w:rsid w:val="008523D4"/>
    <w:rsid w:val="00852414"/>
    <w:rsid w:val="00857B02"/>
    <w:rsid w:val="008607C8"/>
    <w:rsid w:val="00860B02"/>
    <w:rsid w:val="00861DB6"/>
    <w:rsid w:val="00863F36"/>
    <w:rsid w:val="00866A85"/>
    <w:rsid w:val="00867BE5"/>
    <w:rsid w:val="00867C68"/>
    <w:rsid w:val="008714CC"/>
    <w:rsid w:val="00871A1D"/>
    <w:rsid w:val="008724C3"/>
    <w:rsid w:val="00872EC5"/>
    <w:rsid w:val="008738D6"/>
    <w:rsid w:val="008958E3"/>
    <w:rsid w:val="008A3B34"/>
    <w:rsid w:val="008A5A07"/>
    <w:rsid w:val="008A5B8E"/>
    <w:rsid w:val="008A5C4C"/>
    <w:rsid w:val="008A655E"/>
    <w:rsid w:val="008B15BE"/>
    <w:rsid w:val="008B1CF6"/>
    <w:rsid w:val="008B4577"/>
    <w:rsid w:val="008B791E"/>
    <w:rsid w:val="008C18DE"/>
    <w:rsid w:val="008C30E7"/>
    <w:rsid w:val="008C701D"/>
    <w:rsid w:val="008D1722"/>
    <w:rsid w:val="008D318F"/>
    <w:rsid w:val="008D3C65"/>
    <w:rsid w:val="008D3E22"/>
    <w:rsid w:val="008D5B62"/>
    <w:rsid w:val="008E0C16"/>
    <w:rsid w:val="008E62A4"/>
    <w:rsid w:val="00901877"/>
    <w:rsid w:val="0090350B"/>
    <w:rsid w:val="00915076"/>
    <w:rsid w:val="009163DF"/>
    <w:rsid w:val="0091773E"/>
    <w:rsid w:val="00917A32"/>
    <w:rsid w:val="00922BB6"/>
    <w:rsid w:val="009230C6"/>
    <w:rsid w:val="00924E11"/>
    <w:rsid w:val="00926BDE"/>
    <w:rsid w:val="00930B7E"/>
    <w:rsid w:val="00933AF8"/>
    <w:rsid w:val="00933CB7"/>
    <w:rsid w:val="00941E30"/>
    <w:rsid w:val="00944973"/>
    <w:rsid w:val="0094523A"/>
    <w:rsid w:val="00952ABF"/>
    <w:rsid w:val="009565D8"/>
    <w:rsid w:val="00960323"/>
    <w:rsid w:val="00961B50"/>
    <w:rsid w:val="009704F5"/>
    <w:rsid w:val="009724C3"/>
    <w:rsid w:val="0097592F"/>
    <w:rsid w:val="009759A2"/>
    <w:rsid w:val="009800EF"/>
    <w:rsid w:val="0098076F"/>
    <w:rsid w:val="00980D34"/>
    <w:rsid w:val="00980F11"/>
    <w:rsid w:val="009820DB"/>
    <w:rsid w:val="00983FD3"/>
    <w:rsid w:val="00984FF8"/>
    <w:rsid w:val="009850FA"/>
    <w:rsid w:val="009874B6"/>
    <w:rsid w:val="0099152E"/>
    <w:rsid w:val="009A17D5"/>
    <w:rsid w:val="009A1861"/>
    <w:rsid w:val="009A2E53"/>
    <w:rsid w:val="009A4FDD"/>
    <w:rsid w:val="009A5C09"/>
    <w:rsid w:val="009A694B"/>
    <w:rsid w:val="009B1667"/>
    <w:rsid w:val="009C2560"/>
    <w:rsid w:val="009C268A"/>
    <w:rsid w:val="009C33BC"/>
    <w:rsid w:val="009C4478"/>
    <w:rsid w:val="009C4732"/>
    <w:rsid w:val="009C657D"/>
    <w:rsid w:val="009D5EB4"/>
    <w:rsid w:val="009D7746"/>
    <w:rsid w:val="009E321B"/>
    <w:rsid w:val="009E4D1B"/>
    <w:rsid w:val="009E5DA7"/>
    <w:rsid w:val="009F5990"/>
    <w:rsid w:val="009F5D61"/>
    <w:rsid w:val="00A04079"/>
    <w:rsid w:val="00A1155E"/>
    <w:rsid w:val="00A13F46"/>
    <w:rsid w:val="00A14115"/>
    <w:rsid w:val="00A14665"/>
    <w:rsid w:val="00A17ABF"/>
    <w:rsid w:val="00A22C1D"/>
    <w:rsid w:val="00A23E65"/>
    <w:rsid w:val="00A33023"/>
    <w:rsid w:val="00A33226"/>
    <w:rsid w:val="00A3455A"/>
    <w:rsid w:val="00A373A6"/>
    <w:rsid w:val="00A37F51"/>
    <w:rsid w:val="00A41DF0"/>
    <w:rsid w:val="00A51181"/>
    <w:rsid w:val="00A520ED"/>
    <w:rsid w:val="00A6241D"/>
    <w:rsid w:val="00A62E8A"/>
    <w:rsid w:val="00A63ACD"/>
    <w:rsid w:val="00A65C3F"/>
    <w:rsid w:val="00A65E2F"/>
    <w:rsid w:val="00A6663A"/>
    <w:rsid w:val="00A676B6"/>
    <w:rsid w:val="00A750AA"/>
    <w:rsid w:val="00A816DC"/>
    <w:rsid w:val="00A858C7"/>
    <w:rsid w:val="00AA1127"/>
    <w:rsid w:val="00AA275C"/>
    <w:rsid w:val="00AA3521"/>
    <w:rsid w:val="00AB01D1"/>
    <w:rsid w:val="00AB6DF6"/>
    <w:rsid w:val="00AC1E9D"/>
    <w:rsid w:val="00AC2FC4"/>
    <w:rsid w:val="00AC455F"/>
    <w:rsid w:val="00AC5725"/>
    <w:rsid w:val="00AC5804"/>
    <w:rsid w:val="00AD31FD"/>
    <w:rsid w:val="00AD4078"/>
    <w:rsid w:val="00B00BF7"/>
    <w:rsid w:val="00B01069"/>
    <w:rsid w:val="00B04FBE"/>
    <w:rsid w:val="00B1105C"/>
    <w:rsid w:val="00B11AEB"/>
    <w:rsid w:val="00B21092"/>
    <w:rsid w:val="00B2178B"/>
    <w:rsid w:val="00B25F0E"/>
    <w:rsid w:val="00B30E3A"/>
    <w:rsid w:val="00B32AD5"/>
    <w:rsid w:val="00B35726"/>
    <w:rsid w:val="00B3786B"/>
    <w:rsid w:val="00B40D97"/>
    <w:rsid w:val="00B43391"/>
    <w:rsid w:val="00B478D7"/>
    <w:rsid w:val="00B50827"/>
    <w:rsid w:val="00B5217F"/>
    <w:rsid w:val="00B563CD"/>
    <w:rsid w:val="00B5764C"/>
    <w:rsid w:val="00B64419"/>
    <w:rsid w:val="00B661B6"/>
    <w:rsid w:val="00B740FD"/>
    <w:rsid w:val="00B745C1"/>
    <w:rsid w:val="00B81BEB"/>
    <w:rsid w:val="00B8321A"/>
    <w:rsid w:val="00B8488E"/>
    <w:rsid w:val="00B91161"/>
    <w:rsid w:val="00B951E5"/>
    <w:rsid w:val="00B96B15"/>
    <w:rsid w:val="00BA764F"/>
    <w:rsid w:val="00BB45B7"/>
    <w:rsid w:val="00BC3E5B"/>
    <w:rsid w:val="00BC6394"/>
    <w:rsid w:val="00BD79D3"/>
    <w:rsid w:val="00BE306B"/>
    <w:rsid w:val="00BE5471"/>
    <w:rsid w:val="00BE568D"/>
    <w:rsid w:val="00BE6E63"/>
    <w:rsid w:val="00BF41EC"/>
    <w:rsid w:val="00C03695"/>
    <w:rsid w:val="00C05B78"/>
    <w:rsid w:val="00C16D0D"/>
    <w:rsid w:val="00C17740"/>
    <w:rsid w:val="00C20D86"/>
    <w:rsid w:val="00C21F05"/>
    <w:rsid w:val="00C22D3B"/>
    <w:rsid w:val="00C24171"/>
    <w:rsid w:val="00C41E92"/>
    <w:rsid w:val="00C44B3C"/>
    <w:rsid w:val="00C60032"/>
    <w:rsid w:val="00C607F1"/>
    <w:rsid w:val="00C62D33"/>
    <w:rsid w:val="00C671FE"/>
    <w:rsid w:val="00C70A52"/>
    <w:rsid w:val="00C71BA0"/>
    <w:rsid w:val="00C720F5"/>
    <w:rsid w:val="00C73E8C"/>
    <w:rsid w:val="00C811E1"/>
    <w:rsid w:val="00C85944"/>
    <w:rsid w:val="00C97D95"/>
    <w:rsid w:val="00CA0C2B"/>
    <w:rsid w:val="00CA1E6F"/>
    <w:rsid w:val="00CB3DB5"/>
    <w:rsid w:val="00CC0BE8"/>
    <w:rsid w:val="00CC4805"/>
    <w:rsid w:val="00CC5DA0"/>
    <w:rsid w:val="00CC663A"/>
    <w:rsid w:val="00CD2D12"/>
    <w:rsid w:val="00CD56F1"/>
    <w:rsid w:val="00CD5C30"/>
    <w:rsid w:val="00CD6626"/>
    <w:rsid w:val="00CE700A"/>
    <w:rsid w:val="00CF6ECB"/>
    <w:rsid w:val="00CF76FA"/>
    <w:rsid w:val="00D059F6"/>
    <w:rsid w:val="00D10DB6"/>
    <w:rsid w:val="00D11112"/>
    <w:rsid w:val="00D11960"/>
    <w:rsid w:val="00D11B28"/>
    <w:rsid w:val="00D14CBC"/>
    <w:rsid w:val="00D1658F"/>
    <w:rsid w:val="00D172C9"/>
    <w:rsid w:val="00D23D05"/>
    <w:rsid w:val="00D23DE0"/>
    <w:rsid w:val="00D2512F"/>
    <w:rsid w:val="00D31FC1"/>
    <w:rsid w:val="00D451C8"/>
    <w:rsid w:val="00D54D11"/>
    <w:rsid w:val="00D54F4F"/>
    <w:rsid w:val="00D65A77"/>
    <w:rsid w:val="00D65F53"/>
    <w:rsid w:val="00D664FE"/>
    <w:rsid w:val="00D73F03"/>
    <w:rsid w:val="00D74444"/>
    <w:rsid w:val="00D750AF"/>
    <w:rsid w:val="00D858B0"/>
    <w:rsid w:val="00D94D6B"/>
    <w:rsid w:val="00DA23E7"/>
    <w:rsid w:val="00DA60F0"/>
    <w:rsid w:val="00DB3D6A"/>
    <w:rsid w:val="00DB547D"/>
    <w:rsid w:val="00DB685F"/>
    <w:rsid w:val="00DC2750"/>
    <w:rsid w:val="00DD4058"/>
    <w:rsid w:val="00DD69C6"/>
    <w:rsid w:val="00DE2832"/>
    <w:rsid w:val="00DE5F1D"/>
    <w:rsid w:val="00DE622A"/>
    <w:rsid w:val="00E00040"/>
    <w:rsid w:val="00E036F5"/>
    <w:rsid w:val="00E06E29"/>
    <w:rsid w:val="00E124B4"/>
    <w:rsid w:val="00E12984"/>
    <w:rsid w:val="00E14A4E"/>
    <w:rsid w:val="00E21646"/>
    <w:rsid w:val="00E22F93"/>
    <w:rsid w:val="00E246E8"/>
    <w:rsid w:val="00E274F2"/>
    <w:rsid w:val="00E40A01"/>
    <w:rsid w:val="00E4179C"/>
    <w:rsid w:val="00E4338C"/>
    <w:rsid w:val="00E434BD"/>
    <w:rsid w:val="00E47E8F"/>
    <w:rsid w:val="00E51E34"/>
    <w:rsid w:val="00E551FB"/>
    <w:rsid w:val="00E625F9"/>
    <w:rsid w:val="00E6452B"/>
    <w:rsid w:val="00E657F4"/>
    <w:rsid w:val="00E66BCD"/>
    <w:rsid w:val="00E67A1D"/>
    <w:rsid w:val="00E71531"/>
    <w:rsid w:val="00E77003"/>
    <w:rsid w:val="00E771E2"/>
    <w:rsid w:val="00E776E4"/>
    <w:rsid w:val="00E81DDD"/>
    <w:rsid w:val="00E866E5"/>
    <w:rsid w:val="00E871DB"/>
    <w:rsid w:val="00E9072A"/>
    <w:rsid w:val="00E94E37"/>
    <w:rsid w:val="00E957C0"/>
    <w:rsid w:val="00EA4F9D"/>
    <w:rsid w:val="00EA5974"/>
    <w:rsid w:val="00EA6C26"/>
    <w:rsid w:val="00EA795E"/>
    <w:rsid w:val="00EB11FD"/>
    <w:rsid w:val="00EB3960"/>
    <w:rsid w:val="00EC1490"/>
    <w:rsid w:val="00EC2701"/>
    <w:rsid w:val="00EC561E"/>
    <w:rsid w:val="00ED45D1"/>
    <w:rsid w:val="00ED4810"/>
    <w:rsid w:val="00ED68A3"/>
    <w:rsid w:val="00ED6DFC"/>
    <w:rsid w:val="00EE1F5B"/>
    <w:rsid w:val="00EE24DA"/>
    <w:rsid w:val="00EF10AB"/>
    <w:rsid w:val="00EF11A6"/>
    <w:rsid w:val="00EF2543"/>
    <w:rsid w:val="00EF25C2"/>
    <w:rsid w:val="00EF74D9"/>
    <w:rsid w:val="00F00C73"/>
    <w:rsid w:val="00F02ABC"/>
    <w:rsid w:val="00F11200"/>
    <w:rsid w:val="00F22BDC"/>
    <w:rsid w:val="00F252CE"/>
    <w:rsid w:val="00F27A19"/>
    <w:rsid w:val="00F352CA"/>
    <w:rsid w:val="00F36F6D"/>
    <w:rsid w:val="00F440DF"/>
    <w:rsid w:val="00F4672E"/>
    <w:rsid w:val="00F46C4B"/>
    <w:rsid w:val="00F503B3"/>
    <w:rsid w:val="00F5575A"/>
    <w:rsid w:val="00F55BFF"/>
    <w:rsid w:val="00F66C49"/>
    <w:rsid w:val="00F67856"/>
    <w:rsid w:val="00F75ED4"/>
    <w:rsid w:val="00F8089B"/>
    <w:rsid w:val="00F86892"/>
    <w:rsid w:val="00F874AD"/>
    <w:rsid w:val="00F91A44"/>
    <w:rsid w:val="00F92442"/>
    <w:rsid w:val="00F95740"/>
    <w:rsid w:val="00F97A7C"/>
    <w:rsid w:val="00F97FDA"/>
    <w:rsid w:val="00FB1311"/>
    <w:rsid w:val="00FB2614"/>
    <w:rsid w:val="00FB2DD3"/>
    <w:rsid w:val="00FB2FCF"/>
    <w:rsid w:val="00FB53F3"/>
    <w:rsid w:val="00FB5521"/>
    <w:rsid w:val="00FC37D3"/>
    <w:rsid w:val="00FC6215"/>
    <w:rsid w:val="00FC792C"/>
    <w:rsid w:val="00FD2F4F"/>
    <w:rsid w:val="00FD46AB"/>
    <w:rsid w:val="00FE1C70"/>
    <w:rsid w:val="00FE631E"/>
    <w:rsid w:val="00FF1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13E0F"/>
  <w15:chartTrackingRefBased/>
  <w15:docId w15:val="{4207A75E-18C2-4A7B-A3BF-D5ECC973F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0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027"/>
  </w:style>
  <w:style w:type="paragraph" w:styleId="Footer">
    <w:name w:val="footer"/>
    <w:basedOn w:val="Normal"/>
    <w:link w:val="FooterChar"/>
    <w:uiPriority w:val="99"/>
    <w:unhideWhenUsed/>
    <w:rsid w:val="001030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027"/>
  </w:style>
  <w:style w:type="paragraph" w:styleId="NoSpacing">
    <w:name w:val="No Spacing"/>
    <w:uiPriority w:val="1"/>
    <w:qFormat/>
    <w:rsid w:val="004C2041"/>
    <w:pPr>
      <w:spacing w:after="0" w:line="240" w:lineRule="auto"/>
    </w:pPr>
  </w:style>
  <w:style w:type="paragraph" w:styleId="ListParagraph">
    <w:name w:val="List Paragraph"/>
    <w:aliases w:val="Dot pt,No Spacing1,List Paragraph Char Char Char,Indicator Text,Numbered Para 1,List Paragraph1,F5 List Paragraph,Bullet Points,MAIN CONTENT,List Paragraph12,Bullet Style,Colorful List - Accent 11,Normal numbered,List Paragraph2,Domspec"/>
    <w:basedOn w:val="Normal"/>
    <w:link w:val="ListParagraphChar"/>
    <w:uiPriority w:val="34"/>
    <w:qFormat/>
    <w:rsid w:val="004C2041"/>
    <w:pPr>
      <w:ind w:left="720"/>
      <w:contextualSpacing/>
    </w:pPr>
  </w:style>
  <w:style w:type="table" w:styleId="TableGrid">
    <w:name w:val="Table Grid"/>
    <w:basedOn w:val="TableNormal"/>
    <w:uiPriority w:val="39"/>
    <w:rsid w:val="004C20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4497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497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2961"/>
    <w:rPr>
      <w:color w:val="605E5C"/>
      <w:shd w:val="clear" w:color="auto" w:fill="E1DFDD"/>
    </w:rPr>
  </w:style>
  <w:style w:type="character" w:customStyle="1" w:styleId="ListParagraphChar">
    <w:name w:val="List Paragraph Char"/>
    <w:aliases w:val="Dot pt Char,No Spacing1 Char,List Paragraph Char Char Char Char,Indicator Text Char,Numbered Para 1 Char,List Paragraph1 Char,F5 List Paragraph Char,Bullet Points Char,MAIN CONTENT Char,List Paragraph12 Char,Bullet Style Char"/>
    <w:link w:val="ListParagraph"/>
    <w:uiPriority w:val="34"/>
    <w:qFormat/>
    <w:locked/>
    <w:rsid w:val="008958E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564B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72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aff.bank@ggc.scot.nhs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edback@dalanguages.co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MediaLengthInSeconds xmlns="05e907ef-8700-424a-ae06-359d66b486e1" xsi:nil="true"/>
    <TaxCatchAll xmlns="aa0cbfa4-e141-4cb6-8a3a-23faf2254f86" xsi:nil="true"/>
    <lcf76f155ced4ddcb4097134ff3c332f xmlns="05e907ef-8700-424a-ae06-359d66b486e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C69AC09980C04D9482DBAF550B8781" ma:contentTypeVersion="17" ma:contentTypeDescription="Create a new document." ma:contentTypeScope="" ma:versionID="d5a3625fd3decc0b4a18b0bd87b70bbe">
  <xsd:schema xmlns:xsd="http://www.w3.org/2001/XMLSchema" xmlns:xs="http://www.w3.org/2001/XMLSchema" xmlns:p="http://schemas.microsoft.com/office/2006/metadata/properties" xmlns:ns1="http://schemas.microsoft.com/sharepoint/v3" xmlns:ns2="05e907ef-8700-424a-ae06-359d66b486e1" xmlns:ns3="aa0cbfa4-e141-4cb6-8a3a-23faf2254f86" targetNamespace="http://schemas.microsoft.com/office/2006/metadata/properties" ma:root="true" ma:fieldsID="2b2ff0851e74ff5f281ef07c49173f57" ns1:_="" ns2:_="" ns3:_="">
    <xsd:import namespace="http://schemas.microsoft.com/sharepoint/v3"/>
    <xsd:import namespace="05e907ef-8700-424a-ae06-359d66b486e1"/>
    <xsd:import namespace="aa0cbfa4-e141-4cb6-8a3a-23faf2254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907ef-8700-424a-ae06-359d66b486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c22b7cf-8f81-433d-8a99-979c07fe7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0cbfa4-e141-4cb6-8a3a-23faf2254f8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9406676-8a69-4d10-b555-5c0c3cbb1526}" ma:internalName="TaxCatchAll" ma:showField="CatchAllData" ma:web="aa0cbfa4-e141-4cb6-8a3a-23faf2254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EBCADE-0D23-43D3-BCAB-2E52154186E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5e907ef-8700-424a-ae06-359d66b486e1"/>
    <ds:schemaRef ds:uri="aa0cbfa4-e141-4cb6-8a3a-23faf2254f86"/>
  </ds:schemaRefs>
</ds:datastoreItem>
</file>

<file path=customXml/itemProps2.xml><?xml version="1.0" encoding="utf-8"?>
<ds:datastoreItem xmlns:ds="http://schemas.openxmlformats.org/officeDocument/2006/customXml" ds:itemID="{47D914C4-5820-48C7-9B40-B56AB02CF4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6AB141-562F-4A0B-BE26-016D61432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5e907ef-8700-424a-ae06-359d66b486e1"/>
    <ds:schemaRef ds:uri="aa0cbfa4-e141-4cb6-8a3a-23faf2254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87AEAD-4D78-408D-B11C-2FC235028A7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39781e-d56b-4888-86e9-5298077b8149}" enabled="1" method="Privileged" siteId="{87d48f5f-7eb6-48dd-b269-dae3dea931b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0023</dc:creator>
  <cp:keywords/>
  <dc:description/>
  <cp:lastModifiedBy>Elitsa Kvasova</cp:lastModifiedBy>
  <cp:revision>27</cp:revision>
  <dcterms:created xsi:type="dcterms:W3CDTF">2023-09-14T08:10:00Z</dcterms:created>
  <dcterms:modified xsi:type="dcterms:W3CDTF">2023-09-1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C69AC09980C04D9482DBAF550B8781</vt:lpwstr>
  </property>
  <property fmtid="{D5CDD505-2E9C-101B-9397-08002B2CF9AE}" pid="3" name="Order">
    <vt:r8>9956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ClassificationContentMarkingFooterShapeIds">
    <vt:lpwstr>1,2,3</vt:lpwstr>
  </property>
  <property fmtid="{D5CDD505-2E9C-101B-9397-08002B2CF9AE}" pid="11" name="ClassificationContentMarkingFooterFontProps">
    <vt:lpwstr>#000000,10,Calibri</vt:lpwstr>
  </property>
  <property fmtid="{D5CDD505-2E9C-101B-9397-08002B2CF9AE}" pid="12" name="ClassificationContentMarkingFooterText">
    <vt:lpwstr>Classified - General</vt:lpwstr>
  </property>
</Properties>
</file>